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635B" w:rsidRDefault="005B66B7">
      <w:pPr>
        <w:pStyle w:val="normal0"/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FF635B" w:rsidRDefault="005B66B7">
      <w:pPr>
        <w:pStyle w:val="normal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FF635B" w:rsidRDefault="00FF635B">
      <w:pPr>
        <w:pStyle w:val="normal0"/>
        <w:jc w:val="center"/>
        <w:rPr>
          <w:sz w:val="28"/>
          <w:szCs w:val="28"/>
        </w:rPr>
      </w:pPr>
    </w:p>
    <w:p w:rsidR="00FF635B" w:rsidRDefault="008D3B8C">
      <w:pPr>
        <w:pStyle w:val="normal0"/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FF635B" w:rsidRDefault="00FF635B">
      <w:pPr>
        <w:pStyle w:val="normal0"/>
        <w:jc w:val="center"/>
        <w:rPr>
          <w:sz w:val="28"/>
          <w:szCs w:val="28"/>
        </w:rPr>
      </w:pPr>
    </w:p>
    <w:p w:rsidR="00FF635B" w:rsidRDefault="00FF635B">
      <w:pPr>
        <w:pStyle w:val="normal0"/>
        <w:jc w:val="center"/>
        <w:rPr>
          <w:sz w:val="28"/>
          <w:szCs w:val="28"/>
        </w:rPr>
      </w:pPr>
    </w:p>
    <w:p w:rsidR="00FF635B" w:rsidRDefault="00FF635B">
      <w:pPr>
        <w:pStyle w:val="normal0"/>
        <w:jc w:val="center"/>
        <w:rPr>
          <w:sz w:val="28"/>
          <w:szCs w:val="28"/>
        </w:rPr>
      </w:pPr>
    </w:p>
    <w:p w:rsidR="00FF635B" w:rsidRDefault="005B66B7">
      <w:pPr>
        <w:pStyle w:val="normal0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FF635B" w:rsidRPr="00B76347" w:rsidRDefault="00B76347">
      <w:pPr>
        <w:pStyle w:val="normal0"/>
        <w:rPr>
          <w:b/>
          <w:sz w:val="28"/>
          <w:szCs w:val="28"/>
        </w:rPr>
      </w:pPr>
      <w:r>
        <w:rPr>
          <w:sz w:val="28"/>
          <w:szCs w:val="28"/>
        </w:rPr>
        <w:t xml:space="preserve">              </w:t>
      </w:r>
      <w:r>
        <w:rPr>
          <w:b/>
          <w:i/>
          <w:sz w:val="28"/>
          <w:szCs w:val="28"/>
        </w:rPr>
        <w:t>”</w:t>
      </w:r>
      <w:r w:rsidR="00A23C73">
        <w:rPr>
          <w:b/>
          <w:i/>
          <w:sz w:val="28"/>
          <w:szCs w:val="28"/>
        </w:rPr>
        <w:t>CAN You SURVIVE?</w:t>
      </w:r>
      <w:r>
        <w:rPr>
          <w:b/>
          <w:i/>
          <w:sz w:val="28"/>
          <w:szCs w:val="28"/>
        </w:rPr>
        <w:t>”</w:t>
      </w:r>
    </w:p>
    <w:p w:rsidR="00FF635B" w:rsidRDefault="008D3B8C">
      <w:pPr>
        <w:pStyle w:val="normal0"/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FF635B" w:rsidRDefault="00FF635B">
      <w:pPr>
        <w:pStyle w:val="normal0"/>
        <w:rPr>
          <w:sz w:val="28"/>
          <w:szCs w:val="28"/>
        </w:rPr>
      </w:pPr>
    </w:p>
    <w:p w:rsidR="00FF635B" w:rsidRDefault="00FF635B">
      <w:pPr>
        <w:pStyle w:val="normal0"/>
        <w:rPr>
          <w:sz w:val="28"/>
          <w:szCs w:val="28"/>
        </w:rPr>
      </w:pPr>
    </w:p>
    <w:p w:rsidR="00FF635B" w:rsidRDefault="005B66B7">
      <w:pPr>
        <w:pStyle w:val="normal0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FF635B" w:rsidRPr="00B76347" w:rsidRDefault="00B76347">
      <w:pPr>
        <w:pStyle w:val="normal0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The goal of the game is to </w:t>
      </w:r>
      <w:r w:rsidR="00A23C73">
        <w:rPr>
          <w:sz w:val="28"/>
          <w:szCs w:val="28"/>
        </w:rPr>
        <w:t xml:space="preserve">establish a city </w:t>
      </w:r>
      <w:r w:rsidR="00EB5569">
        <w:rPr>
          <w:sz w:val="28"/>
          <w:szCs w:val="28"/>
        </w:rPr>
        <w:t>o</w:t>
      </w:r>
      <w:r w:rsidR="00A23C73">
        <w:rPr>
          <w:sz w:val="28"/>
          <w:szCs w:val="28"/>
        </w:rPr>
        <w:t xml:space="preserve">n a deserted island and to defeat the monster </w:t>
      </w:r>
      <w:proofErr w:type="gramStart"/>
      <w:r w:rsidR="00A23C73">
        <w:rPr>
          <w:sz w:val="28"/>
          <w:szCs w:val="28"/>
        </w:rPr>
        <w:t>who</w:t>
      </w:r>
      <w:proofErr w:type="gramEnd"/>
      <w:r w:rsidR="00A23C73">
        <w:rPr>
          <w:sz w:val="28"/>
          <w:szCs w:val="28"/>
        </w:rPr>
        <w:t xml:space="preserve"> lives there.</w:t>
      </w:r>
    </w:p>
    <w:p w:rsidR="00FF635B" w:rsidRDefault="008D3B8C">
      <w:pPr>
        <w:pStyle w:val="normal0"/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FF635B" w:rsidRDefault="00FF635B">
      <w:pPr>
        <w:pStyle w:val="normal0"/>
        <w:rPr>
          <w:sz w:val="28"/>
          <w:szCs w:val="28"/>
        </w:rPr>
      </w:pPr>
    </w:p>
    <w:p w:rsidR="00FF635B" w:rsidRDefault="00FF635B">
      <w:pPr>
        <w:pStyle w:val="normal0"/>
        <w:rPr>
          <w:sz w:val="28"/>
          <w:szCs w:val="28"/>
        </w:rPr>
      </w:pPr>
    </w:p>
    <w:p w:rsidR="00FF635B" w:rsidRDefault="005B66B7">
      <w:pPr>
        <w:pStyle w:val="normal0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?</w:t>
      </w:r>
    </w:p>
    <w:p w:rsidR="00FF635B" w:rsidRPr="000B3F0F" w:rsidRDefault="00B76347">
      <w:pPr>
        <w:pStyle w:val="normal0"/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There is a main </w:t>
      </w:r>
      <w:proofErr w:type="gramStart"/>
      <w:r>
        <w:rPr>
          <w:sz w:val="28"/>
          <w:szCs w:val="28"/>
        </w:rPr>
        <w:t>character(</w:t>
      </w:r>
      <w:proofErr w:type="gramEnd"/>
      <w:r>
        <w:rPr>
          <w:sz w:val="28"/>
          <w:szCs w:val="28"/>
        </w:rPr>
        <w:t xml:space="preserve">either a male or a female) who is </w:t>
      </w:r>
      <w:r w:rsidR="00A23C73">
        <w:rPr>
          <w:sz w:val="28"/>
          <w:szCs w:val="28"/>
        </w:rPr>
        <w:t>a</w:t>
      </w:r>
      <w:r w:rsidR="00EB5569">
        <w:rPr>
          <w:sz w:val="28"/>
          <w:szCs w:val="28"/>
        </w:rPr>
        <w:t xml:space="preserve"> Captain of a</w:t>
      </w:r>
      <w:r w:rsidR="00A23C73">
        <w:rPr>
          <w:sz w:val="28"/>
          <w:szCs w:val="28"/>
        </w:rPr>
        <w:t xml:space="preserve"> Ship But unfortunately his/her ship gets stuck in a storm and the ship lands </w:t>
      </w:r>
      <w:r w:rsidR="00EB5569">
        <w:rPr>
          <w:sz w:val="28"/>
          <w:szCs w:val="28"/>
        </w:rPr>
        <w:t>o</w:t>
      </w:r>
      <w:r w:rsidR="00A23C73">
        <w:rPr>
          <w:sz w:val="28"/>
          <w:szCs w:val="28"/>
        </w:rPr>
        <w:t xml:space="preserve">n a deserted island. After exploring the island they found out that </w:t>
      </w:r>
      <w:r w:rsidR="00EB5569">
        <w:rPr>
          <w:sz w:val="28"/>
          <w:szCs w:val="28"/>
        </w:rPr>
        <w:t xml:space="preserve">many people </w:t>
      </w:r>
      <w:r w:rsidR="00A23C73">
        <w:rPr>
          <w:sz w:val="28"/>
          <w:szCs w:val="28"/>
        </w:rPr>
        <w:t>are stuck, and even more interesting i</w:t>
      </w:r>
      <w:r w:rsidR="00EB5569">
        <w:rPr>
          <w:sz w:val="28"/>
          <w:szCs w:val="28"/>
        </w:rPr>
        <w:t>s</w:t>
      </w:r>
      <w:r w:rsidR="00A23C73">
        <w:rPr>
          <w:sz w:val="28"/>
          <w:szCs w:val="28"/>
        </w:rPr>
        <w:t xml:space="preserve"> they can’t go back home</w:t>
      </w:r>
      <w:r w:rsidR="0028537A">
        <w:rPr>
          <w:sz w:val="28"/>
          <w:szCs w:val="28"/>
        </w:rPr>
        <w:t>, so the only way to survive is to establish a village there with the limited resources</w:t>
      </w:r>
      <w:r w:rsidR="00A23C73">
        <w:rPr>
          <w:sz w:val="28"/>
          <w:szCs w:val="28"/>
        </w:rPr>
        <w:t xml:space="preserve">. </w:t>
      </w:r>
      <w:r w:rsidR="0028537A">
        <w:rPr>
          <w:sz w:val="28"/>
          <w:szCs w:val="28"/>
        </w:rPr>
        <w:t xml:space="preserve">As time passes by, they come to know about the monster </w:t>
      </w:r>
      <w:proofErr w:type="gramStart"/>
      <w:r w:rsidR="0028537A">
        <w:rPr>
          <w:sz w:val="28"/>
          <w:szCs w:val="28"/>
        </w:rPr>
        <w:t>who</w:t>
      </w:r>
      <w:proofErr w:type="gramEnd"/>
      <w:r w:rsidR="0028537A">
        <w:rPr>
          <w:sz w:val="28"/>
          <w:szCs w:val="28"/>
        </w:rPr>
        <w:t xml:space="preserve"> lives there</w:t>
      </w:r>
      <w:r w:rsidR="00EB5569">
        <w:rPr>
          <w:sz w:val="28"/>
          <w:szCs w:val="28"/>
        </w:rPr>
        <w:t>,</w:t>
      </w:r>
      <w:r w:rsidR="0028537A">
        <w:rPr>
          <w:sz w:val="28"/>
          <w:szCs w:val="28"/>
        </w:rPr>
        <w:t xml:space="preserve"> and to survive they have to defeat the monster.</w:t>
      </w:r>
      <w:r w:rsidR="00EB5569">
        <w:rPr>
          <w:sz w:val="28"/>
          <w:szCs w:val="28"/>
        </w:rPr>
        <w:t xml:space="preserve"> </w:t>
      </w:r>
      <w:r w:rsidR="000B3F0F">
        <w:rPr>
          <w:sz w:val="28"/>
          <w:szCs w:val="28"/>
        </w:rPr>
        <w:t xml:space="preserve">Will </w:t>
      </w:r>
      <w:r w:rsidR="0028537A">
        <w:rPr>
          <w:sz w:val="28"/>
          <w:szCs w:val="28"/>
        </w:rPr>
        <w:t>they</w:t>
      </w:r>
      <w:r w:rsidR="000B3F0F">
        <w:rPr>
          <w:sz w:val="28"/>
          <w:szCs w:val="28"/>
        </w:rPr>
        <w:t xml:space="preserve"> be able to </w:t>
      </w:r>
      <w:r w:rsidR="0028537A">
        <w:rPr>
          <w:sz w:val="28"/>
          <w:szCs w:val="28"/>
        </w:rPr>
        <w:t>defeat</w:t>
      </w:r>
      <w:r w:rsidR="000B3F0F">
        <w:rPr>
          <w:sz w:val="28"/>
          <w:szCs w:val="28"/>
        </w:rPr>
        <w:t xml:space="preserve"> the </w:t>
      </w:r>
      <w:r w:rsidR="0028537A">
        <w:rPr>
          <w:sz w:val="28"/>
          <w:szCs w:val="28"/>
        </w:rPr>
        <w:t>Monster</w:t>
      </w:r>
      <w:r w:rsidR="000B3F0F">
        <w:rPr>
          <w:sz w:val="28"/>
          <w:szCs w:val="28"/>
        </w:rPr>
        <w:t>?</w:t>
      </w:r>
    </w:p>
    <w:p w:rsidR="00FF635B" w:rsidRDefault="008D3B8C">
      <w:pPr>
        <w:pStyle w:val="normal0"/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FF635B" w:rsidRDefault="00FF635B">
      <w:pPr>
        <w:pStyle w:val="normal0"/>
        <w:ind w:left="720"/>
        <w:rPr>
          <w:sz w:val="28"/>
          <w:szCs w:val="28"/>
        </w:rPr>
      </w:pPr>
    </w:p>
    <w:p w:rsidR="00FF635B" w:rsidRDefault="008D3B8C">
      <w:pPr>
        <w:pStyle w:val="normal0"/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FF635B" w:rsidRDefault="00FF635B">
      <w:pPr>
        <w:pStyle w:val="normal0"/>
        <w:ind w:left="720"/>
        <w:rPr>
          <w:sz w:val="28"/>
          <w:szCs w:val="28"/>
        </w:rPr>
      </w:pPr>
    </w:p>
    <w:p w:rsidR="00FF635B" w:rsidRDefault="008D3B8C">
      <w:pPr>
        <w:pStyle w:val="normal0"/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FF635B" w:rsidRDefault="00FF635B">
      <w:pPr>
        <w:pStyle w:val="normal0"/>
        <w:ind w:left="720"/>
        <w:rPr>
          <w:sz w:val="28"/>
          <w:szCs w:val="28"/>
        </w:rPr>
      </w:pPr>
    </w:p>
    <w:p w:rsidR="00FF635B" w:rsidRPr="0028537A" w:rsidRDefault="005B66B7">
      <w:pPr>
        <w:pStyle w:val="normal0"/>
        <w:ind w:left="720"/>
        <w:rPr>
          <w:sz w:val="2"/>
          <w:szCs w:val="2"/>
        </w:rPr>
      </w:pPr>
      <w:r w:rsidRPr="0028537A">
        <w:rPr>
          <w:sz w:val="2"/>
          <w:szCs w:val="2"/>
        </w:rPr>
        <w:br/>
      </w:r>
      <w:r w:rsidRPr="0028537A">
        <w:rPr>
          <w:sz w:val="2"/>
          <w:szCs w:val="2"/>
        </w:rPr>
        <w:br w:type="page"/>
      </w:r>
    </w:p>
    <w:p w:rsidR="00FF635B" w:rsidRDefault="005B66B7">
      <w:pPr>
        <w:pStyle w:val="normal0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FF635B" w:rsidRDefault="005B66B7">
      <w:pPr>
        <w:pStyle w:val="normal0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ich respond to the user based on the input from the user</w:t>
      </w:r>
    </w:p>
    <w:p w:rsidR="00FF635B" w:rsidRDefault="005B66B7">
      <w:pPr>
        <w:pStyle w:val="normal0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>, wizards</w:t>
      </w:r>
      <w:r w:rsidR="00B76347">
        <w:rPr>
          <w:sz w:val="24"/>
          <w:szCs w:val="24"/>
        </w:rPr>
        <w:t>,</w:t>
      </w:r>
      <w:r>
        <w:rPr>
          <w:sz w:val="24"/>
          <w:szCs w:val="24"/>
        </w:rPr>
        <w:t xml:space="preserve"> etc, are the playing characters in the game.  </w:t>
      </w: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at can this character do? </w:t>
            </w: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28537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ptai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28537A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de all other crew members</w:t>
            </w: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</w:tbl>
    <w:p w:rsidR="00FF635B" w:rsidRDefault="005B66B7">
      <w:pPr>
        <w:pStyle w:val="normal0"/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FF635B" w:rsidRDefault="005B66B7">
      <w:pPr>
        <w:pStyle w:val="normal0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</w:t>
      </w:r>
      <w:r w:rsidR="0013118F">
        <w:rPr>
          <w:sz w:val="28"/>
          <w:szCs w:val="28"/>
        </w:rPr>
        <w:t>-</w:t>
      </w:r>
      <w:r>
        <w:rPr>
          <w:sz w:val="28"/>
          <w:szCs w:val="28"/>
        </w:rPr>
        <w:t>Playing Characters of this game?</w:t>
      </w:r>
    </w:p>
    <w:p w:rsidR="00FF635B" w:rsidRDefault="005B66B7">
      <w:pPr>
        <w:pStyle w:val="normal0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n Playing characters are the ones </w:t>
      </w:r>
      <w:r w:rsidR="0013118F">
        <w:rPr>
          <w:sz w:val="24"/>
          <w:szCs w:val="24"/>
        </w:rPr>
        <w:t>that</w:t>
      </w:r>
      <w:r>
        <w:rPr>
          <w:sz w:val="24"/>
          <w:szCs w:val="24"/>
        </w:rPr>
        <w:t xml:space="preserve"> don't have an action or behavior when the user interacts with the game.</w:t>
      </w:r>
    </w:p>
    <w:p w:rsidR="00FF635B" w:rsidRDefault="005B66B7">
      <w:pPr>
        <w:pStyle w:val="normal0"/>
        <w:numPr>
          <w:ilvl w:val="0"/>
          <w:numId w:val="3"/>
        </w:numPr>
      </w:pPr>
      <w:r>
        <w:rPr>
          <w:sz w:val="24"/>
          <w:szCs w:val="24"/>
        </w:rPr>
        <w:t>Hurdles, stones, bananas, coins, etc are non</w:t>
      </w:r>
      <w:r w:rsidR="0013118F">
        <w:rPr>
          <w:sz w:val="24"/>
          <w:szCs w:val="24"/>
        </w:rPr>
        <w:t>-</w:t>
      </w:r>
      <w:r>
        <w:rPr>
          <w:sz w:val="24"/>
          <w:szCs w:val="24"/>
        </w:rPr>
        <w:t>playing characters in the game.</w:t>
      </w:r>
      <w:r>
        <w:rPr>
          <w:sz w:val="28"/>
          <w:szCs w:val="28"/>
        </w:rPr>
        <w:t xml:space="preserve">   </w:t>
      </w: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at can this character do? </w:t>
            </w: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28537A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ew Memb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28537A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sten to all commands from the Captain</w:t>
            </w: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28537A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28537A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the Island</w:t>
            </w: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FF635B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5B66B7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FF635B" w:rsidRDefault="00FF635B">
            <w:pPr>
              <w:pStyle w:val="normal0"/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</w:tbl>
    <w:p w:rsidR="00FF635B" w:rsidRDefault="00FF635B">
      <w:pPr>
        <w:pStyle w:val="normal0"/>
        <w:rPr>
          <w:sz w:val="28"/>
          <w:szCs w:val="28"/>
        </w:rPr>
      </w:pPr>
    </w:p>
    <w:p w:rsidR="00FF635B" w:rsidRDefault="00FF635B">
      <w:pPr>
        <w:pStyle w:val="normal0"/>
        <w:ind w:left="720"/>
        <w:rPr>
          <w:sz w:val="28"/>
          <w:szCs w:val="28"/>
        </w:rPr>
      </w:pPr>
    </w:p>
    <w:p w:rsidR="00FF635B" w:rsidRDefault="00FF635B">
      <w:pPr>
        <w:pStyle w:val="normal0"/>
        <w:ind w:left="720"/>
        <w:rPr>
          <w:sz w:val="28"/>
          <w:szCs w:val="28"/>
        </w:rPr>
      </w:pPr>
    </w:p>
    <w:p w:rsidR="00FF635B" w:rsidRDefault="005B66B7">
      <w:pPr>
        <w:pStyle w:val="normal0"/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FF635B" w:rsidRDefault="005B66B7">
      <w:pPr>
        <w:pStyle w:val="normal0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, </w:t>
      </w:r>
    </w:p>
    <w:p w:rsidR="00FF635B" w:rsidRDefault="005B66B7">
      <w:pPr>
        <w:pStyle w:val="normal0"/>
        <w:numPr>
          <w:ilvl w:val="0"/>
          <w:numId w:val="4"/>
        </w:numPr>
      </w:pPr>
      <w:r>
        <w:rPr>
          <w:sz w:val="24"/>
          <w:szCs w:val="24"/>
        </w:rPr>
        <w:t xml:space="preserve">Add images of scenes of the game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FF635B" w:rsidRDefault="00FF635B">
      <w:pPr>
        <w:pStyle w:val="normal0"/>
        <w:rPr>
          <w:sz w:val="28"/>
          <w:szCs w:val="28"/>
        </w:rPr>
      </w:pPr>
    </w:p>
    <w:p w:rsidR="00FF635B" w:rsidRPr="00EB5569" w:rsidRDefault="0028537A" w:rsidP="0028537A">
      <w:pPr>
        <w:pStyle w:val="normal0"/>
        <w:ind w:left="720"/>
        <w:rPr>
          <w:b/>
          <w:sz w:val="28"/>
          <w:szCs w:val="28"/>
          <w:u w:val="single"/>
        </w:rPr>
      </w:pPr>
      <w:r w:rsidRPr="00EB5569">
        <w:rPr>
          <w:b/>
          <w:sz w:val="28"/>
          <w:szCs w:val="28"/>
          <w:u w:val="single"/>
        </w:rPr>
        <w:t>(WILL DO AFTER GETTING THE GAME IMAGES)</w:t>
      </w:r>
    </w:p>
    <w:p w:rsidR="00FF635B" w:rsidRPr="00EB5569" w:rsidRDefault="008D3B8C">
      <w:pPr>
        <w:pStyle w:val="normal0"/>
        <w:rPr>
          <w:b/>
          <w:sz w:val="28"/>
          <w:szCs w:val="28"/>
          <w:u w:val="single"/>
        </w:rPr>
      </w:pPr>
      <w:r w:rsidRPr="00EB5569">
        <w:rPr>
          <w:b/>
          <w:u w:val="single"/>
        </w:rPr>
        <w:pict>
          <v:rect id="_x0000_i1031" style="width:0;height:1.5pt" o:hralign="center" o:hrstd="t" o:hr="t" fillcolor="#a0a0a0" stroked="f"/>
        </w:pict>
      </w:r>
    </w:p>
    <w:p w:rsidR="00FF635B" w:rsidRDefault="008D3B8C">
      <w:pPr>
        <w:pStyle w:val="normal0"/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FF635B" w:rsidRDefault="008D3B8C">
      <w:pPr>
        <w:pStyle w:val="normal0"/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FF635B" w:rsidRDefault="008D3B8C">
      <w:pPr>
        <w:pStyle w:val="normal0"/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FF635B" w:rsidRDefault="00FF635B">
      <w:pPr>
        <w:pStyle w:val="normal0"/>
        <w:rPr>
          <w:sz w:val="28"/>
          <w:szCs w:val="28"/>
        </w:rPr>
      </w:pPr>
    </w:p>
    <w:p w:rsidR="00FF635B" w:rsidRDefault="005B66B7">
      <w:pPr>
        <w:pStyle w:val="normal0"/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28537A" w:rsidRDefault="0028537A">
      <w:pPr>
        <w:pStyle w:val="normal0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 I plan </w:t>
      </w:r>
      <w:proofErr w:type="gramStart"/>
      <w:r>
        <w:rPr>
          <w:sz w:val="28"/>
          <w:szCs w:val="28"/>
        </w:rPr>
        <w:t>to  make</w:t>
      </w:r>
      <w:proofErr w:type="gramEnd"/>
      <w:r>
        <w:rPr>
          <w:sz w:val="28"/>
          <w:szCs w:val="28"/>
        </w:rPr>
        <w:t xml:space="preserve"> the game more engaging by-</w:t>
      </w:r>
    </w:p>
    <w:p w:rsidR="0028537A" w:rsidRDefault="0028537A" w:rsidP="0028537A">
      <w:pPr>
        <w:pStyle w:val="normal0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Making it ADAPTIVE</w:t>
      </w:r>
    </w:p>
    <w:p w:rsidR="0028537A" w:rsidRDefault="0028537A" w:rsidP="0028537A">
      <w:pPr>
        <w:pStyle w:val="normal0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Giving FEEDBACK to the PLAYER</w:t>
      </w:r>
    </w:p>
    <w:p w:rsidR="0028537A" w:rsidRPr="0028537A" w:rsidRDefault="0028537A" w:rsidP="0028537A">
      <w:pPr>
        <w:pStyle w:val="normal0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Adding better SOUNDS &amp; IMAGES</w:t>
      </w:r>
    </w:p>
    <w:p w:rsidR="00FF635B" w:rsidRDefault="0028537A">
      <w:pPr>
        <w:pStyle w:val="normal0"/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FF635B" w:rsidRDefault="00FF635B">
      <w:pPr>
        <w:pStyle w:val="normal0"/>
        <w:rPr>
          <w:sz w:val="28"/>
          <w:szCs w:val="28"/>
        </w:rPr>
      </w:pPr>
    </w:p>
    <w:p w:rsidR="00FF635B" w:rsidRDefault="00FF635B">
      <w:pPr>
        <w:pStyle w:val="normal0"/>
        <w:rPr>
          <w:sz w:val="28"/>
          <w:szCs w:val="28"/>
        </w:rPr>
      </w:pPr>
    </w:p>
    <w:p w:rsidR="00FF635B" w:rsidRDefault="00FF635B">
      <w:pPr>
        <w:pStyle w:val="normal0"/>
        <w:ind w:left="720"/>
        <w:rPr>
          <w:sz w:val="28"/>
          <w:szCs w:val="28"/>
        </w:rPr>
      </w:pPr>
    </w:p>
    <w:sectPr w:rsidR="00FF635B" w:rsidSect="00FF635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C3683"/>
    <w:multiLevelType w:val="multilevel"/>
    <w:tmpl w:val="09DE0E2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3D61798F"/>
    <w:multiLevelType w:val="multilevel"/>
    <w:tmpl w:val="78781EC6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>
    <w:nsid w:val="43D63C54"/>
    <w:multiLevelType w:val="hybridMultilevel"/>
    <w:tmpl w:val="55FC1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84055B"/>
    <w:multiLevelType w:val="multilevel"/>
    <w:tmpl w:val="57DAC5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D322DFA"/>
    <w:multiLevelType w:val="multilevel"/>
    <w:tmpl w:val="35E038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bUwNTM0Mre0MLGwMDZW0lEKTi0uzszPAykwqgUAKa5nViwAAAA="/>
  </w:docVars>
  <w:rsids>
    <w:rsidRoot w:val="00FF635B"/>
    <w:rsid w:val="000B3F0F"/>
    <w:rsid w:val="0013118F"/>
    <w:rsid w:val="0028537A"/>
    <w:rsid w:val="005B66B7"/>
    <w:rsid w:val="008D3B8C"/>
    <w:rsid w:val="00A23C73"/>
    <w:rsid w:val="00B63E30"/>
    <w:rsid w:val="00B76347"/>
    <w:rsid w:val="00DD7B52"/>
    <w:rsid w:val="00EB5569"/>
    <w:rsid w:val="00FF63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3B8C"/>
  </w:style>
  <w:style w:type="paragraph" w:styleId="Heading1">
    <w:name w:val="heading 1"/>
    <w:basedOn w:val="normal0"/>
    <w:next w:val="normal0"/>
    <w:rsid w:val="00FF635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FF635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FF635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FF635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FF635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FF635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FF635B"/>
  </w:style>
  <w:style w:type="paragraph" w:styleId="Title">
    <w:name w:val="Title"/>
    <w:basedOn w:val="normal0"/>
    <w:next w:val="normal0"/>
    <w:rsid w:val="00FF635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FF635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FF635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FF635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8537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37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701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BC4808-D240-42C0-A27B-D1D223967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4</Pages>
  <Words>396</Words>
  <Characters>1687</Characters>
  <Application>Microsoft Office Word</Application>
  <DocSecurity>0</DocSecurity>
  <Lines>153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dmin</cp:lastModifiedBy>
  <cp:revision>6</cp:revision>
  <dcterms:created xsi:type="dcterms:W3CDTF">2021-01-23T06:15:00Z</dcterms:created>
  <dcterms:modified xsi:type="dcterms:W3CDTF">2021-01-28T06:34:00Z</dcterms:modified>
</cp:coreProperties>
</file>